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6319E" w14:textId="0BE5AE6B" w:rsidR="0033330D" w:rsidRDefault="00517CEE" w:rsidP="00517CEE">
      <w:pPr>
        <w:pStyle w:val="Heading1"/>
        <w:rPr>
          <w:sz w:val="36"/>
          <w:szCs w:val="36"/>
        </w:rPr>
      </w:pPr>
      <w:r w:rsidRPr="00517CEE">
        <w:rPr>
          <w:sz w:val="36"/>
          <w:szCs w:val="36"/>
        </w:rPr>
        <w:t>Introduction</w:t>
      </w:r>
    </w:p>
    <w:p w14:paraId="5F8CE643" w14:textId="77777777" w:rsidR="00517CEE" w:rsidRDefault="00517CEE" w:rsidP="00517CEE">
      <w:r>
        <w:t xml:space="preserve">Shopping online is one of the demanding processes in this era, especially in this COVID-19 situation. People love to purchase things online. It saves time and money. </w:t>
      </w:r>
      <w:r>
        <w:br/>
        <w:t xml:space="preserve">Software or website is one of the important things of an online shopping system. Today, I am going to introduce an online shopping management software. By using this software, customers can see the products, purchase a product. And </w:t>
      </w:r>
      <w:proofErr w:type="gramStart"/>
      <w:r>
        <w:t>also</w:t>
      </w:r>
      <w:proofErr w:type="gramEnd"/>
      <w:r>
        <w:t xml:space="preserve"> admin can create, update, delete and include the new product in the list.</w:t>
      </w:r>
    </w:p>
    <w:p w14:paraId="7E57989F" w14:textId="77777777" w:rsidR="00517CEE" w:rsidRDefault="00517CEE" w:rsidP="00517CEE"/>
    <w:p w14:paraId="324232BE" w14:textId="77777777" w:rsidR="00517CEE" w:rsidRDefault="00517CEE" w:rsidP="00517CEE"/>
    <w:p w14:paraId="0560F5B9" w14:textId="0186FA6F" w:rsidR="00517CEE" w:rsidRPr="00517CEE" w:rsidRDefault="00517CEE" w:rsidP="00517CEE">
      <w:r>
        <w:t xml:space="preserve"> </w:t>
      </w:r>
    </w:p>
    <w:sectPr w:rsidR="00517CEE" w:rsidRPr="00517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Y0NjM2MzA1NzJX0lEKTi0uzszPAykwrAUAoFehLCwAAAA="/>
  </w:docVars>
  <w:rsids>
    <w:rsidRoot w:val="00517CEE"/>
    <w:rsid w:val="0033330D"/>
    <w:rsid w:val="00517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65072"/>
  <w15:chartTrackingRefBased/>
  <w15:docId w15:val="{95FD7E4E-BA9B-4345-A4BB-92BD1A059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C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arkatullah</dc:creator>
  <cp:keywords/>
  <dc:description/>
  <cp:lastModifiedBy>Mohammad Barkatullah</cp:lastModifiedBy>
  <cp:revision>1</cp:revision>
  <dcterms:created xsi:type="dcterms:W3CDTF">2021-08-30T16:05:00Z</dcterms:created>
  <dcterms:modified xsi:type="dcterms:W3CDTF">2021-08-30T16:21:00Z</dcterms:modified>
</cp:coreProperties>
</file>